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2CE1D" w14:textId="77777777" w:rsidR="00676DF9" w:rsidRPr="00B82B90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 w:cs="Times New Roman"/>
          <w:b/>
          <w:noProof/>
          <w:sz w:val="32"/>
          <w:szCs w:val="32"/>
          <w:lang w:eastAsia="en-US" w:bidi="en-US"/>
        </w:rPr>
      </w:pPr>
      <w:bookmarkStart w:id="0" w:name="_GoBack"/>
      <w:bookmarkEnd w:id="0"/>
      <w:r w:rsidRPr="00B82B90">
        <w:rPr>
          <w:rFonts w:ascii="Times New Roman" w:hAnsi="Times New Roman" w:cs="Times New Roman"/>
          <w:b/>
          <w:noProof/>
          <w:sz w:val="32"/>
          <w:szCs w:val="32"/>
          <w:lang w:eastAsia="en-US" w:bidi="en-US"/>
        </w:rPr>
        <w:t>SELF-ASSESSMENT WORKSHEET</w:t>
      </w:r>
    </w:p>
    <w:p w14:paraId="3DB2CE1E" w14:textId="77777777" w:rsidR="00676DF9" w:rsidRPr="00B82B90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DB2CE1F" w14:textId="77777777" w:rsidR="00676DF9" w:rsidRPr="00B82B90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</w:pPr>
    </w:p>
    <w:p w14:paraId="3DB2CE20" w14:textId="4FD9CCDB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B82B9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We </w:t>
      </w:r>
      <w:r w:rsidR="00B82B90" w:rsidRPr="00B82B9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suggest</w:t>
      </w:r>
      <w:r w:rsidRPr="00B82B9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that you complete the self-assessment</w:t>
      </w:r>
      <w:r w:rsidRPr="00EC1C74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  <w:r w:rsidRPr="00A21F91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orksheet</w:t>
      </w:r>
      <w:r w:rsidRPr="00EC1C74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  <w:r w:rsidR="00B82B90" w:rsidRPr="00B82B9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b</w:t>
      </w:r>
      <w:r w:rsidR="00B82B9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elow </w:t>
      </w:r>
      <w:r w:rsidRPr="00B82B9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s honestly as you can. There are no good or bad answers. Just write down whatever comes to your mind; don’t over-think the exercise. Most likely, your first response will be your best. Once you’ve finished the exercises, try to identify business opportunities that match your answers.</w:t>
      </w:r>
    </w:p>
    <w:p w14:paraId="3DB2CE21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22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23" w14:textId="1C2EF315" w:rsidR="00676DF9" w:rsidRPr="00EC1C74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List at least </w:t>
      </w:r>
      <w:r w:rsidR="00591A63"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5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to </w:t>
      </w:r>
      <w:r w:rsid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7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things you like to do or are good at.</w:t>
      </w:r>
    </w:p>
    <w:p w14:paraId="3DB2CE24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25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26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27" w14:textId="612C3A64" w:rsidR="00676DF9" w:rsidRPr="00EC1C74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List </w:t>
      </w:r>
      <w:r w:rsidR="00591A63"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5 to 7 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ings you are not good at</w:t>
      </w:r>
      <w:r w:rsidR="00A21F91"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,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or you don’t like to do.</w:t>
      </w:r>
    </w:p>
    <w:p w14:paraId="3DB2CE28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29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2A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2C" w14:textId="29509687" w:rsidR="00676DF9" w:rsidRPr="00AA6DA3" w:rsidRDefault="00934B84" w:rsidP="00AA6DA3">
      <w:pPr>
        <w:pStyle w:val="BodyText"/>
        <w:numPr>
          <w:ilvl w:val="0"/>
          <w:numId w:val="1"/>
        </w:numPr>
        <w:tabs>
          <w:tab w:val="left" w:pos="360"/>
          <w:tab w:val="left" w:pos="426"/>
          <w:tab w:val="left" w:pos="567"/>
          <w:tab w:val="left" w:pos="709"/>
          <w:tab w:val="left" w:pos="993"/>
          <w:tab w:val="left" w:pos="1134"/>
          <w:tab w:val="left" w:pos="1276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AA6DA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hat</w:t>
      </w:r>
      <w:r w:rsidR="00213DA7" w:rsidRPr="00AA6DA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3 to 5 products or services would make your personal life better</w:t>
      </w:r>
      <w:r w:rsidR="00213DA7" w:rsidRPr="00AA6DA3">
        <w:rPr>
          <w:rFonts w:ascii="Times New Roman" w:hAnsi="Times New Roman" w:cs="Times New Roman"/>
          <w:sz w:val="24"/>
          <w:szCs w:val="24"/>
          <w:lang w:eastAsia="en-US" w:bidi="en-US"/>
        </w:rPr>
        <w:t>?</w:t>
      </w:r>
      <w:r w:rsidR="00AA6DA3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                                                </w:t>
      </w:r>
    </w:p>
    <w:p w14:paraId="3DB2CE2D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2E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2F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31" w14:textId="7317C663" w:rsidR="00676DF9" w:rsidRPr="00696F80" w:rsidRDefault="00AA6DA3" w:rsidP="00AA6DA3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AA6DA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What </w:t>
      </w:r>
      <w:r w:rsidR="00591A63" w:rsidRPr="00AA6DA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3 to 5 </w:t>
      </w:r>
      <w:r w:rsidR="00213DA7" w:rsidRPr="00AA6DA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products or services would make</w:t>
      </w:r>
      <w:r w:rsidR="00213DA7"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my business life better</w:t>
      </w:r>
      <w:r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.</w:t>
      </w:r>
      <w:r w:rsidR="00213DA7"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</w:t>
      </w:r>
    </w:p>
    <w:p w14:paraId="3DB2CE32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33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34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35" w14:textId="1E26D6F1" w:rsidR="00676DF9" w:rsidRPr="00C234D3" w:rsidRDefault="00C234D3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</w:t>
      </w:r>
      <w:r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hat’s your answer </w:t>
      </w:r>
      <w:r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</w:t>
      </w:r>
      <w:r w:rsidR="00213DA7"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hen people ask what you do, (list one occupation or whatever mainly </w:t>
      </w:r>
    </w:p>
    <w:p w14:paraId="3DB2CE36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firstLine="360"/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occupies your week</w:t>
      </w:r>
      <w:r w:rsidRPr="00EC1C74">
        <w:rPr>
          <w:rFonts w:ascii="Times New Roman" w:hAnsi="Times New Roman" w:cs="Times New Roman"/>
          <w:sz w:val="24"/>
          <w:szCs w:val="24"/>
          <w:lang w:eastAsia="en-US" w:bidi="en-US"/>
        </w:rPr>
        <w:t>)?</w:t>
      </w:r>
    </w:p>
    <w:p w14:paraId="3DB2CE37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38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39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3A" w14:textId="084EDD65" w:rsidR="00676DF9" w:rsidRPr="00C234D3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List </w:t>
      </w:r>
      <w:r w:rsidR="00591A63"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5</w:t>
      </w:r>
      <w:r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things you</w:t>
      </w:r>
      <w:r w:rsidR="00C234D3"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r</w:t>
      </w:r>
      <w:r w:rsid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eally</w:t>
      </w:r>
      <w:r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enjoy about your work.</w:t>
      </w:r>
    </w:p>
    <w:p w14:paraId="3DB2CE3B" w14:textId="77777777" w:rsidR="00676DF9" w:rsidRPr="00C234D3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</w:pP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C234D3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</w:p>
    <w:p w14:paraId="3DB2CE3C" w14:textId="77777777" w:rsidR="00676DF9" w:rsidRPr="00C234D3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DB2CE3D" w14:textId="77777777" w:rsidR="00676DF9" w:rsidRPr="00C234D3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DB2CE3E" w14:textId="72A0DF9B" w:rsidR="00676DF9" w:rsidRPr="00EC1C74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List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591A63"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5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things you </w:t>
      </w:r>
      <w:r w:rsidR="00C234D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really </w:t>
      </w:r>
      <w:r w:rsidRPr="00591A63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dislike about your work.</w:t>
      </w:r>
    </w:p>
    <w:p w14:paraId="3DB2CE3F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42" w14:textId="546805D7" w:rsidR="00676DF9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5B4F946" w14:textId="1DD8CA1E" w:rsidR="00793976" w:rsidRDefault="0079397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20CEA589" w14:textId="32B13AEF" w:rsidR="00A32AFB" w:rsidRDefault="00A32AF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542EA536" w14:textId="77777777" w:rsidR="00A32AFB" w:rsidRPr="00EC1C74" w:rsidRDefault="00A32AF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6833BA30" w14:textId="20F811BB" w:rsidR="008F7F98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A32AF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h</w:t>
      </w:r>
      <w:r w:rsidR="00A32AF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t</w:t>
      </w:r>
      <w:r w:rsidR="008F7F9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do </w:t>
      </w:r>
      <w:r w:rsidRPr="00A32AF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people tell me </w:t>
      </w:r>
      <w:r w:rsidR="008F7F9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</w:t>
      </w:r>
      <w:r w:rsidRPr="00A32AF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hat they like most about me</w:t>
      </w:r>
      <w:r w:rsidR="006B29A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?</w:t>
      </w:r>
    </w:p>
    <w:p w14:paraId="3DB2CE44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45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46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47" w14:textId="77777777" w:rsidR="00676DF9" w:rsidRPr="00EC1C74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lang w:eastAsia="en-US" w:bidi="en-US"/>
        </w:rPr>
        <w:t>Some people dislike the fact that I:</w:t>
      </w:r>
    </w:p>
    <w:p w14:paraId="3DB2CE48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49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4A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4B" w14:textId="29B66458" w:rsidR="00676DF9" w:rsidRPr="00EC1C74" w:rsidRDefault="006B29AB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L</w:t>
      </w:r>
      <w:r w:rsidRPr="006B29A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ist any other skills you possess </w:t>
      </w:r>
      <w:r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o</w:t>
      </w:r>
      <w:r w:rsidR="00213DA7" w:rsidRPr="006B29A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er than your main occupation,:</w:t>
      </w:r>
    </w:p>
    <w:p w14:paraId="3DB2CE4C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4D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4E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4F" w14:textId="23AF8507" w:rsidR="00676DF9" w:rsidRPr="00EC1C74" w:rsidRDefault="00937720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93772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A</w:t>
      </w:r>
      <w:r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s well as</w:t>
      </w:r>
      <w:r w:rsidR="00213DA7" w:rsidRPr="00937720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becoming more financially independent, I would also like to be more:</w:t>
      </w:r>
    </w:p>
    <w:p w14:paraId="3DB2CE50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51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52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53" w14:textId="3BCEF58E" w:rsidR="00676DF9" w:rsidRPr="00F20D28" w:rsidRDefault="00213DA7">
      <w:pPr>
        <w:pStyle w:val="BodyText"/>
        <w:numPr>
          <w:ilvl w:val="0"/>
          <w:numId w:val="1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</w:t>
      </w:r>
      <w:r w:rsidR="006B29AB"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hat</w:t>
      </w: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F20D28"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3</w:t>
      </w: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things </w:t>
      </w:r>
      <w:r w:rsidR="00937720"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do </w:t>
      </w: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you want to see</w:t>
      </w:r>
      <w:r w:rsidRPr="006B29AB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changed or improved in your community.</w:t>
      </w:r>
    </w:p>
    <w:p w14:paraId="3DB2CE54" w14:textId="77777777" w:rsidR="00676DF9" w:rsidRPr="00F20D28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</w:pP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  <w:r w:rsidRPr="00F20D28">
        <w:rPr>
          <w:rFonts w:ascii="Times New Roman" w:hAnsi="Times New Roman" w:cs="Times New Roman"/>
          <w:noProof/>
          <w:sz w:val="24"/>
          <w:szCs w:val="24"/>
          <w:u w:val="single"/>
          <w:lang w:eastAsia="en-US" w:bidi="en-US"/>
        </w:rPr>
        <w:tab/>
      </w:r>
    </w:p>
    <w:p w14:paraId="3DB2CE55" w14:textId="77777777" w:rsidR="00676DF9" w:rsidRPr="00F20D28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DB2CE56" w14:textId="77777777" w:rsidR="00676DF9" w:rsidRPr="00F20D28" w:rsidRDefault="00676D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noProof/>
          <w:sz w:val="24"/>
          <w:szCs w:val="24"/>
          <w:lang w:eastAsia="en-US" w:bidi="en-US"/>
        </w:rPr>
      </w:pPr>
    </w:p>
    <w:p w14:paraId="3DB2CE57" w14:textId="77777777" w:rsidR="00676DF9" w:rsidRPr="00647BB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center"/>
        <w:rPr>
          <w:rFonts w:ascii="Times New Roman" w:hAnsi="Times New Roman" w:cs="Times New Roman"/>
          <w:b/>
          <w:noProof/>
          <w:sz w:val="32"/>
          <w:szCs w:val="32"/>
          <w:lang w:eastAsia="en-US" w:bidi="en-US"/>
        </w:rPr>
      </w:pPr>
      <w:r w:rsidRPr="00F20D2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br w:type="page"/>
      </w:r>
      <w:r w:rsidRPr="00F20D28">
        <w:rPr>
          <w:rFonts w:ascii="Times New Roman" w:hAnsi="Times New Roman" w:cs="Times New Roman"/>
          <w:b/>
          <w:noProof/>
          <w:sz w:val="32"/>
          <w:szCs w:val="32"/>
          <w:lang w:eastAsia="en-US" w:bidi="en-US"/>
        </w:rPr>
        <w:lastRenderedPageBreak/>
        <w:t xml:space="preserve">PERSONAL GOALS &amp; </w:t>
      </w:r>
      <w:r w:rsidRPr="00647BB4">
        <w:rPr>
          <w:rFonts w:ascii="Times New Roman" w:hAnsi="Times New Roman" w:cs="Times New Roman"/>
          <w:b/>
          <w:noProof/>
          <w:sz w:val="32"/>
          <w:szCs w:val="32"/>
          <w:lang w:eastAsia="en-US" w:bidi="en-US"/>
        </w:rPr>
        <w:t>OBJECTIVES WORKSHEET</w:t>
      </w:r>
    </w:p>
    <w:p w14:paraId="3DB2CE58" w14:textId="77777777" w:rsidR="00676DF9" w:rsidRPr="00647BB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DB2CE59" w14:textId="77777777" w:rsidR="00676DF9" w:rsidRPr="00647BB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noProof/>
          <w:sz w:val="24"/>
          <w:szCs w:val="24"/>
          <w:lang w:eastAsia="en-US" w:bidi="en-US"/>
        </w:rPr>
      </w:pPr>
    </w:p>
    <w:p w14:paraId="3DB2CE5A" w14:textId="44FD6CF7" w:rsidR="00676DF9" w:rsidRPr="00EC1C74" w:rsidRDefault="005A5CC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e s</w:t>
      </w:r>
      <w:r w:rsidR="00213DA7"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etting</w:t>
      </w: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of</w:t>
      </w:r>
      <w:r w:rsidR="00213DA7"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goals not only gives you an ongoing</w:t>
      </w:r>
      <w:r w:rsidR="00213DA7" w:rsidRPr="00EC1C74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  <w:r w:rsidR="00213DA7" w:rsidRPr="00A21F91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roadmap</w:t>
      </w:r>
      <w:r w:rsidR="00213DA7" w:rsidRPr="00EC1C74">
        <w:rPr>
          <w:rFonts w:ascii="Times New Roman" w:hAnsi="Times New Roman" w:cs="Times New Roman"/>
          <w:sz w:val="24"/>
          <w:szCs w:val="24"/>
          <w:lang w:eastAsia="en-US" w:bidi="en-US"/>
        </w:rPr>
        <w:t xml:space="preserve"> </w:t>
      </w:r>
      <w:r w:rsidR="00213DA7"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for success, but it shows you the best alternatives should you need or desire a change along the way. You should review your goals on a regular basis. Many do this daily as it helps them assess their progress and gives them the ability to make faster and more informed decisions. Take a few minutes to fill out the following questionnaire. You will find this very helpful in setting and resetting your goals.</w:t>
      </w:r>
    </w:p>
    <w:p w14:paraId="3DB2CE5B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5C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5D" w14:textId="77777777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e most important reason for being in business for myself is:</w:t>
      </w:r>
    </w:p>
    <w:p w14:paraId="3DB2CE5E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5F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60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p w14:paraId="3DB2CE61" w14:textId="77777777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647BB4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What I like best about being in business for myself is:</w:t>
      </w:r>
    </w:p>
    <w:p w14:paraId="3DB2CE62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63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64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65" w14:textId="022E6792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F20D2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Within </w:t>
      </w:r>
      <w:r w:rsidR="00F20D28" w:rsidRPr="00F20D2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5</w:t>
      </w:r>
      <w:r w:rsidRPr="00F20D2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years I would like my business to be:</w:t>
      </w:r>
    </w:p>
    <w:p w14:paraId="3DB2CE66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67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68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69" w14:textId="24982563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8E135C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When I look back over the past </w:t>
      </w:r>
      <w:r w:rsidR="00F20D28" w:rsidRPr="008E135C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5</w:t>
      </w:r>
      <w:r w:rsidRPr="008E135C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years</w:t>
      </w:r>
      <w:r w:rsidRPr="00F20D28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 xml:space="preserve"> of my career I feel:</w:t>
      </w:r>
    </w:p>
    <w:p w14:paraId="3DB2CE6A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6B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6C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6D" w14:textId="77777777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lang w:eastAsia="en-US" w:bidi="en-US"/>
        </w:rPr>
        <w:t>My financial condition as of today is:</w:t>
      </w:r>
    </w:p>
    <w:p w14:paraId="3DB2CE6E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6F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70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71" w14:textId="77777777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8E135C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e most important part of my business is (or will be</w:t>
      </w:r>
      <w:r w:rsidRPr="00EC1C74">
        <w:rPr>
          <w:rFonts w:ascii="Times New Roman" w:hAnsi="Times New Roman" w:cs="Times New Roman"/>
          <w:sz w:val="24"/>
          <w:szCs w:val="24"/>
          <w:lang w:eastAsia="en-US" w:bidi="en-US"/>
        </w:rPr>
        <w:t>):</w:t>
      </w:r>
    </w:p>
    <w:p w14:paraId="3DB2CE72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73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74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</w:p>
    <w:p w14:paraId="3DB2CE75" w14:textId="77777777" w:rsidR="00676DF9" w:rsidRPr="00EC1C74" w:rsidRDefault="00213DA7">
      <w:pPr>
        <w:pStyle w:val="BodyText"/>
        <w:numPr>
          <w:ilvl w:val="0"/>
          <w:numId w:val="2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hAnsi="Times New Roman" w:cs="Times New Roman"/>
          <w:sz w:val="24"/>
          <w:szCs w:val="24"/>
          <w:lang w:eastAsia="en-US" w:bidi="en-US"/>
        </w:rPr>
      </w:pPr>
      <w:r w:rsidRPr="008E135C">
        <w:rPr>
          <w:rFonts w:ascii="Times New Roman" w:hAnsi="Times New Roman" w:cs="Times New Roman"/>
          <w:noProof/>
          <w:sz w:val="24"/>
          <w:szCs w:val="24"/>
          <w:lang w:eastAsia="en-US" w:bidi="en-US"/>
        </w:rPr>
        <w:t>The area of my business I really excel in is:</w:t>
      </w:r>
    </w:p>
    <w:p w14:paraId="3DB2CE76" w14:textId="77777777" w:rsidR="00676DF9" w:rsidRPr="00EC1C74" w:rsidRDefault="00213DA7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  <w:r w:rsidRPr="00EC1C74"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  <w:tab/>
      </w:r>
    </w:p>
    <w:p w14:paraId="3DB2CE77" w14:textId="77777777" w:rsidR="00676DF9" w:rsidRPr="00EC1C74" w:rsidRDefault="00676DF9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u w:val="single"/>
          <w:lang w:eastAsia="en-US" w:bidi="en-US"/>
        </w:rPr>
      </w:pPr>
    </w:p>
    <w:sectPr w:rsidR="00676DF9" w:rsidRPr="00EC1C74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0BEEE" w14:textId="77777777" w:rsidR="00941581" w:rsidRDefault="00941581">
      <w:r>
        <w:separator/>
      </w:r>
    </w:p>
  </w:endnote>
  <w:endnote w:type="continuationSeparator" w:id="0">
    <w:p w14:paraId="6C295477" w14:textId="77777777" w:rsidR="00941581" w:rsidRDefault="00941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-LightItalic"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2058B" w14:textId="77777777" w:rsidR="00941581" w:rsidRDefault="00941581">
      <w:r>
        <w:separator/>
      </w:r>
    </w:p>
  </w:footnote>
  <w:footnote w:type="continuationSeparator" w:id="0">
    <w:p w14:paraId="62D98814" w14:textId="77777777" w:rsidR="00941581" w:rsidRDefault="00941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2CE78" w14:textId="77777777" w:rsidR="00676DF9" w:rsidRDefault="00676DF9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91FD7"/>
    <w:multiLevelType w:val="singleLevel"/>
    <w:tmpl w:val="622E03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abstractNum w:abstractNumId="1" w15:restartNumberingAfterBreak="0">
    <w:nsid w:val="751D25CF"/>
    <w:multiLevelType w:val="singleLevel"/>
    <w:tmpl w:val="467C85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b w:val="0"/>
        <w:i w:val="0"/>
        <w:strike w:val="0"/>
        <w:color w:val="auto"/>
        <w:position w:val="0"/>
        <w:sz w:val="20"/>
        <w:u w:val="none"/>
        <w:shd w:val="clear" w:color="auto" w:fill="auto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MjA3s7QwtDC0tDRW0lEKTi0uzszPAykwqgUAfQ1S2ywAAAA="/>
    <w:docVar w:name="Description" w:val="This template can be used as a self-assessment worksheet. It has to be completed as honestly as you can. There are no good or bad answers. Just write down whatever comes to mind; don’t over-think the exercise. There are many other planning and management document templates for you to browse here. https://www.templateguru.co.za/templates/planning-management/starting a business"/>
    <w:docVar w:name="Excerpt" w:val="SELF-ASSESSMENT WORKSHEET  We suggest that you complete the self-assessment worksheet below as honestly as you can._x000a_There are no good or bad answers. Just write down whatever comes to your mind; don’t over-_x000a_think the exercise. Most likely, your first response will be your best. Once you’ve finished the_x000a_exercises, try to identify business opportunities that match your answers."/>
    <w:docVar w:name="Source" w:val="www.createhype.com"/>
    <w:docVar w:name="Tags" w:val="worksheet self-assessment, starting a business, business documents, entrepreneurship, entrepreneur , worksheet self-assessment template,  worksheet self-assessment example "/>
  </w:docVars>
  <w:rsids>
    <w:rsidRoot w:val="00676DF9"/>
    <w:rsid w:val="00107527"/>
    <w:rsid w:val="00213DA7"/>
    <w:rsid w:val="002B4A41"/>
    <w:rsid w:val="00321AEA"/>
    <w:rsid w:val="005114A0"/>
    <w:rsid w:val="00591A63"/>
    <w:rsid w:val="005A5CC9"/>
    <w:rsid w:val="00647BB4"/>
    <w:rsid w:val="00676DF9"/>
    <w:rsid w:val="00696F80"/>
    <w:rsid w:val="006B29AB"/>
    <w:rsid w:val="006E511B"/>
    <w:rsid w:val="00793976"/>
    <w:rsid w:val="007D3E66"/>
    <w:rsid w:val="008E135C"/>
    <w:rsid w:val="008F7F98"/>
    <w:rsid w:val="00934B84"/>
    <w:rsid w:val="00937720"/>
    <w:rsid w:val="00941581"/>
    <w:rsid w:val="00A21F91"/>
    <w:rsid w:val="00A233C4"/>
    <w:rsid w:val="00A32AFB"/>
    <w:rsid w:val="00AA6DA3"/>
    <w:rsid w:val="00B82B90"/>
    <w:rsid w:val="00B930D7"/>
    <w:rsid w:val="00C234D3"/>
    <w:rsid w:val="00C71FF0"/>
    <w:rsid w:val="00D33C4F"/>
    <w:rsid w:val="00EC1C74"/>
    <w:rsid w:val="00F20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2CE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 w:val="20"/>
      <w:lang w:eastAsia="x-none"/>
    </w:rPr>
  </w:style>
  <w:style w:type="paragraph" w:styleId="Heading1">
    <w:name w:val="heading 1"/>
    <w:basedOn w:val="Normal"/>
    <w:next w:val="Normal"/>
    <w:uiPriority w:val="9"/>
    <w:qFormat/>
    <w:pPr>
      <w:keepNext/>
      <w:jc w:val="right"/>
      <w:outlineLvl w:val="0"/>
    </w:pPr>
    <w:rPr>
      <w:rFonts w:ascii="Arial" w:eastAsia="Arial" w:hAnsi="Arial" w:cs="Arial"/>
      <w:b/>
      <w:bCs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jc w:val="center"/>
      <w:outlineLvl w:val="1"/>
    </w:pPr>
    <w:rPr>
      <w:rFonts w:ascii="Arial" w:eastAsia="Arial" w:hAnsi="Arial" w:cs="Arial"/>
      <w:b/>
      <w:bCs/>
      <w:sz w:val="40"/>
      <w:szCs w:val="4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outlineLvl w:val="2"/>
    </w:pPr>
    <w:rPr>
      <w:rFonts w:ascii="Garamond-LightItalic" w:eastAsia="Garamond-LightItalic" w:hAnsi="Garamond-LightItalic" w:cs="Garamond-LightItalic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BodyText">
    <w:name w:val="Body Text"/>
    <w:basedOn w:val="Normal"/>
    <w:qFormat/>
    <w:pPr>
      <w:ind w:right="4"/>
      <w:jc w:val="both"/>
    </w:pPr>
    <w:rPr>
      <w:rFonts w:ascii="Arial" w:eastAsia="Arial" w:hAnsi="Arial" w:cs="Arial"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0</Words>
  <Characters>1701</Characters>
  <Application>Microsoft Office Word</Application>
  <DocSecurity>0</DocSecurity>
  <Lines>11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F-ASSESSMENT WORKSHEET</vt:lpstr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9T08:16:00Z</dcterms:created>
  <dcterms:modified xsi:type="dcterms:W3CDTF">2019-10-21T19:16:00Z</dcterms:modified>
  <cp:category/>
</cp:coreProperties>
</file>